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A02A7" w14:textId="4A5C52EA" w:rsidR="00A12CDD" w:rsidRPr="00A12CDD" w:rsidRDefault="00D966A6" w:rsidP="00A12CDD">
      <w:pPr>
        <w:pStyle w:val="Heading1"/>
        <w:jc w:val="center"/>
        <w:rPr>
          <w:lang w:val="bg-BG"/>
        </w:rPr>
      </w:pPr>
      <w:r w:rsidRPr="00D966A6">
        <w:t>Exercise</w:t>
      </w:r>
      <w:r w:rsidR="00A12CDD" w:rsidRPr="00A12CDD">
        <w:t xml:space="preserve">: </w:t>
      </w:r>
      <w:r w:rsidR="00A12CDD" w:rsidRPr="00A12CDD">
        <w:rPr>
          <w:noProof/>
        </w:rPr>
        <w:t xml:space="preserve">HTML </w:t>
      </w:r>
      <w:r w:rsidR="00A12CDD" w:rsidRPr="00A12CDD">
        <w:t>Structure</w:t>
      </w:r>
    </w:p>
    <w:p w14:paraId="08E92503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Navigation Bar</w:t>
      </w:r>
    </w:p>
    <w:p w14:paraId="733D8E6C" w14:textId="77777777" w:rsidR="00A12CDD" w:rsidRPr="00A12CDD" w:rsidRDefault="00A12CDD" w:rsidP="00A12CDD">
      <w:pPr>
        <w:rPr>
          <w:lang w:val="bg-BG"/>
        </w:rPr>
      </w:pPr>
      <w:r w:rsidRPr="00A12CDD">
        <w:t>Create a Web page, holding like the following navigation bar:</w:t>
      </w:r>
    </w:p>
    <w:p w14:paraId="1B8DB721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045E7D44" wp14:editId="37F8471C">
            <wp:extent cx="6626225" cy="1842135"/>
            <wp:effectExtent l="19050" t="19050" r="22225" b="24765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B72410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AEF40B1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C9C0DAB" w14:textId="77777777" w:rsidR="006D5DAA" w:rsidRDefault="006D5DAA" w:rsidP="006D5DAA">
      <w:pPr>
        <w:pStyle w:val="Heading3"/>
      </w:pPr>
      <w:r>
        <w:t>Requirements</w:t>
      </w:r>
    </w:p>
    <w:p w14:paraId="1D81DFA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1A6E129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0BCAF2AF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3CCEB49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676AFC7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0E64AD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47632D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2D940F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239D28C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5F32423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262335B6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2FD059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66F3B66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2EA8B5D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19545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52FCDC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49A7EFB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4AA4FFCC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36F622A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1B9C4FF0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56B379E9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3E58C3A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E578A21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Page Content</w:t>
      </w:r>
    </w:p>
    <w:p w14:paraId="2F5AFC5D" w14:textId="77777777" w:rsidR="00A12CDD" w:rsidRPr="00A12CDD" w:rsidRDefault="00A12CDD" w:rsidP="00A12CDD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09056AC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4ACCD9DC" wp14:editId="2FCE9AD9">
            <wp:extent cx="6626225" cy="3317875"/>
            <wp:effectExtent l="19050" t="19050" r="222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9EAFC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1662B4EF" w14:textId="77777777" w:rsidR="006D5DAA" w:rsidRDefault="006D5DAA" w:rsidP="006D5DAA">
      <w:pPr>
        <w:pStyle w:val="Heading3"/>
      </w:pPr>
      <w:r>
        <w:t>Requirements</w:t>
      </w:r>
    </w:p>
    <w:p w14:paraId="6CF04A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59695D7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A346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06C2C6E8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79557257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5E107F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9F529F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0D582A33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0A5799D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5DB62A4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308160E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6E6E6536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C2DC1C7" w14:textId="5F47ADB9" w:rsidR="00A12CDD" w:rsidRPr="005F7510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5BE08153" w14:textId="39C8816F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1A544B" w14:textId="79209A55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2CDADF4" w14:textId="57976C3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67205113" w14:textId="5DD33BD7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BAB7D34" w14:textId="4CEEDC0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27CC65A" w14:textId="77777777" w:rsidR="005F7510" w:rsidRP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13843E7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Tags</w:t>
      </w:r>
    </w:p>
    <w:p w14:paraId="5691C4A4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3131AB9C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058E0906" wp14:editId="34FCE121">
            <wp:extent cx="4321165" cy="4514850"/>
            <wp:effectExtent l="19050" t="19050" r="22860" b="19050"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9145F4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5358A04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1FC9644" w14:textId="6CC5E9F2" w:rsidR="00E343D7" w:rsidRPr="006D5DAA" w:rsidRDefault="006D5DAA" w:rsidP="00E343D7">
      <w:pPr>
        <w:pStyle w:val="Heading3"/>
      </w:pPr>
      <w:r>
        <w:t>Requirements</w:t>
      </w:r>
    </w:p>
    <w:p w14:paraId="321D8E3D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32E6845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06FD0B3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6CA64DB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4300A53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0ACF4EA8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E09396E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52ED05DB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6A0674AE" w14:textId="77777777" w:rsidR="00E343D7" w:rsidRPr="00CA5A71" w:rsidRDefault="00E343D7" w:rsidP="00E343D7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14B7140D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4E88EC39" w14:textId="5A08F9A9" w:rsidR="00E343D7" w:rsidRPr="00D17E6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255EA109" w14:textId="60E4AB28" w:rsidR="00D17E61" w:rsidRPr="00CA5A71" w:rsidRDefault="00D17E61" w:rsidP="00E343D7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75DB14B4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t>Hints</w:t>
      </w:r>
    </w:p>
    <w:p w14:paraId="70B640F6" w14:textId="3F870981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55806F" wp14:editId="3F2D0D2C">
            <wp:extent cx="1517577" cy="1989427"/>
            <wp:effectExtent l="19050" t="19050" r="2603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1AE71C13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t>Semantic Article Page</w:t>
      </w:r>
    </w:p>
    <w:p w14:paraId="2F2CBE60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62902890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72581672" wp14:editId="38620BC0">
            <wp:extent cx="4704901" cy="4758104"/>
            <wp:effectExtent l="19050" t="19050" r="19685" b="23495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710549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3DE4ADB7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46993CD" wp14:editId="0157EB28">
            <wp:extent cx="5209335" cy="5246370"/>
            <wp:effectExtent l="19050" t="19050" r="107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92A6A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740CCB51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946530F" w14:textId="77777777" w:rsidR="006D5DAA" w:rsidRDefault="006D5DAA" w:rsidP="006D5DAA">
      <w:pPr>
        <w:pStyle w:val="Heading3"/>
      </w:pPr>
      <w:r>
        <w:t>Requirements</w:t>
      </w:r>
    </w:p>
    <w:p w14:paraId="33E7464A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A804120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354F43F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3CEF1E51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3C6ADD1F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6AB1C3FA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40B8463B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786B1B4C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400338F5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56ACDC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09BCD17" w14:textId="77777777" w:rsidR="00E343D7" w:rsidRPr="00CA5A71" w:rsidRDefault="00E343D7" w:rsidP="00E343D7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3417D42E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padding: 5px 15px;</w:t>
      </w:r>
    </w:p>
    <w:p w14:paraId="1133C6F9" w14:textId="77777777" w:rsidR="00E343D7" w:rsidRPr="00FE41E2" w:rsidRDefault="00E343D7" w:rsidP="00E343D7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FE41E2">
        <w:rPr>
          <w:highlight w:val="yellow"/>
        </w:rPr>
        <w:t>font-style: italic</w:t>
      </w:r>
    </w:p>
    <w:p w14:paraId="0A650545" w14:textId="77777777" w:rsidR="00E343D7" w:rsidRPr="00FE41E2" w:rsidRDefault="00E343D7" w:rsidP="00E343D7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FE41E2">
        <w:rPr>
          <w:highlight w:val="yellow"/>
        </w:rPr>
        <w:t>color: #5c6e91</w:t>
      </w:r>
    </w:p>
    <w:p w14:paraId="6087CE21" w14:textId="2B866A1A" w:rsidR="00E343D7" w:rsidRPr="00D17E6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lastRenderedPageBreak/>
        <w:t xml:space="preserve">background colors: </w:t>
      </w:r>
      <w:r w:rsidRPr="00FE41E2">
        <w:rPr>
          <w:highlight w:val="yellow"/>
        </w:rPr>
        <w:t>#f2f4c0, #e4e978</w:t>
      </w:r>
      <w:r w:rsidRPr="00CA5A71">
        <w:t>, #4c7658;</w:t>
      </w:r>
    </w:p>
    <w:p w14:paraId="5EA13E5C" w14:textId="5A888633" w:rsidR="00D17E61" w:rsidRPr="00FE41E2" w:rsidRDefault="00D17E61" w:rsidP="00E343D7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FE41E2">
        <w:rPr>
          <w:highlight w:val="yellow"/>
        </w:rPr>
        <w:t>width: 700px</w:t>
      </w:r>
    </w:p>
    <w:p w14:paraId="54FBAC51" w14:textId="77777777" w:rsidR="00E343D7" w:rsidRPr="00FE41E2" w:rsidRDefault="00E343D7" w:rsidP="00E343D7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FE41E2">
        <w:rPr>
          <w:highlight w:val="yellow"/>
        </w:rPr>
        <w:t>border: 1px solid #b2ad7d;</w:t>
      </w:r>
    </w:p>
    <w:p w14:paraId="6389DC62" w14:textId="0B939C3B" w:rsidR="00E343D7" w:rsidRPr="005F7510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margin: 15px 10px;</w:t>
      </w:r>
    </w:p>
    <w:p w14:paraId="226FBE32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Simple Website</w:t>
      </w:r>
    </w:p>
    <w:p w14:paraId="33E041E8" w14:textId="77777777" w:rsidR="00A12CDD" w:rsidRPr="00A12CDD" w:rsidRDefault="00A12CDD" w:rsidP="00A12CDD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3D4D2E88" w14:textId="77777777" w:rsidR="00A12CDD" w:rsidRPr="00A12CDD" w:rsidRDefault="00A12CDD" w:rsidP="00A12CDD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24174D14" wp14:editId="2CF4AE5E">
            <wp:extent cx="6626225" cy="4158615"/>
            <wp:effectExtent l="19050" t="19050" r="22225" b="13335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EFBA9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5095D95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6D47E28" w14:textId="77777777" w:rsidR="006D5DAA" w:rsidRDefault="006D5DAA" w:rsidP="006D5DAA">
      <w:pPr>
        <w:pStyle w:val="Heading3"/>
      </w:pPr>
      <w:r>
        <w:t>Requirements</w:t>
      </w:r>
    </w:p>
    <w:p w14:paraId="40FDB6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603C8C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DE3E45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7ABB1CDD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774F4CE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38456B0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A276E77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35C5A84B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7AD60FA6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01233B4F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73F5C13D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t>Semantic Blog Layout</w:t>
      </w:r>
    </w:p>
    <w:p w14:paraId="36032B7C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32A8044C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0C93F031" wp14:editId="22723E33">
            <wp:extent cx="6626225" cy="6962775"/>
            <wp:effectExtent l="19050" t="19050" r="22225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99FB0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3C8FF6D" wp14:editId="20FBA45C">
            <wp:extent cx="6626225" cy="1758315"/>
            <wp:effectExtent l="19050" t="19050" r="22225" b="133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01919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0E3FBF28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5185DEA" w14:textId="77777777" w:rsidR="006D5DAA" w:rsidRDefault="006D5DAA" w:rsidP="006D5DAA">
      <w:pPr>
        <w:pStyle w:val="Heading3"/>
      </w:pPr>
      <w:r>
        <w:t>Requirements</w:t>
      </w:r>
    </w:p>
    <w:p w14:paraId="7B927A05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D600FD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294CBF6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005724B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2A283B9A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6483427C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1A9A787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330C833D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0213875E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423CCA36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312641C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23B636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205D4ED7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36A65178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25902763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70DD13E4" wp14:editId="6C51140D">
            <wp:extent cx="5672694" cy="7800975"/>
            <wp:effectExtent l="19050" t="19050" r="23495" b="9525"/>
            <wp:docPr id="1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3BCAF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FAA5680" w14:textId="77777777" w:rsidR="00E343D7" w:rsidRPr="00CA5A71" w:rsidRDefault="00E343D7" w:rsidP="00E343D7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E343D7" w:rsidRPr="00CA5A71" w14:paraId="2E40C890" w14:textId="77777777" w:rsidTr="005C6050">
        <w:tc>
          <w:tcPr>
            <w:tcW w:w="10425" w:type="dxa"/>
          </w:tcPr>
          <w:p w14:paraId="14C52693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A65801C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2F0A08A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4BBD53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AB0846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69274A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1153520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25A3CE30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29DECF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55623D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BA66E60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AE54183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0F1EBA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71A7AC5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DE4B00E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2942F6C8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022D80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3984EFC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51AD7F6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1DBDDF9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ADF58A0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557AA52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F2DEE77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02253E7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FF98461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25877AD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6F3D3AF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30C9E05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616EE33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8BCDFD6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0E3EF41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5E7AA2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A9399F5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B85FE48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E78E56D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065533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0FF4DC1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56E937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A3D9F72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1AC8A9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390B29D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212C38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0AA2B80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B538819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E98DC35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944AEC6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0AF1D3C0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A551CDA" w14:textId="77777777" w:rsidR="00E343D7" w:rsidRPr="00CA5A71" w:rsidRDefault="00E343D7" w:rsidP="005C6050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065B0F69" w14:textId="77777777" w:rsidR="00E343D7" w:rsidRPr="00CA5A71" w:rsidRDefault="00E343D7" w:rsidP="00E343D7">
      <w:pPr>
        <w:rPr>
          <w:lang w:val="bg-BG"/>
        </w:rPr>
      </w:pPr>
    </w:p>
    <w:p w14:paraId="6E6AF37A" w14:textId="77777777" w:rsidR="00E343D7" w:rsidRPr="00CA5A71" w:rsidRDefault="00E343D7" w:rsidP="00E343D7">
      <w:pPr>
        <w:rPr>
          <w:lang w:val="bg-BG"/>
        </w:rPr>
      </w:pPr>
    </w:p>
    <w:p w14:paraId="180B8257" w14:textId="77777777" w:rsidR="00E343D7" w:rsidRPr="00CA5A71" w:rsidRDefault="00E343D7" w:rsidP="00E343D7">
      <w:pPr>
        <w:rPr>
          <w:lang w:val="bg-BG"/>
        </w:rPr>
      </w:pPr>
    </w:p>
    <w:p w14:paraId="592EBD29" w14:textId="51658AA2" w:rsidR="00640502" w:rsidRPr="00A12CDD" w:rsidRDefault="00640502" w:rsidP="00A12CDD">
      <w:pPr>
        <w:rPr>
          <w:lang w:val="bg-BG"/>
        </w:rPr>
      </w:pPr>
    </w:p>
    <w:sectPr w:rsidR="00640502" w:rsidRPr="00A12CDD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92BFA" w14:textId="77777777" w:rsidR="004C4596" w:rsidRDefault="004C4596" w:rsidP="008068A2">
      <w:pPr>
        <w:spacing w:after="0" w:line="240" w:lineRule="auto"/>
      </w:pPr>
      <w:r>
        <w:separator/>
      </w:r>
    </w:p>
  </w:endnote>
  <w:endnote w:type="continuationSeparator" w:id="0">
    <w:p w14:paraId="2439A3DE" w14:textId="77777777" w:rsidR="004C4596" w:rsidRDefault="004C45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4BC7ED1" w:rsidR="004E4C1E" w:rsidRDefault="009E5BD0" w:rsidP="004E4C1E">
    <w:pPr>
      <w:pStyle w:val="Footer"/>
    </w:pPr>
    <w:r>
      <w:rPr>
        <w:noProof/>
      </w:rPr>
      <w:pict w14:anchorId="358259D1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82D7629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4C10A545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51F2F73D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058F721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853F4"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853F4"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3F09A" w14:textId="77777777" w:rsidR="004C4596" w:rsidRDefault="004C4596" w:rsidP="008068A2">
      <w:pPr>
        <w:spacing w:after="0" w:line="240" w:lineRule="auto"/>
      </w:pPr>
      <w:r>
        <w:separator/>
      </w:r>
    </w:p>
  </w:footnote>
  <w:footnote w:type="continuationSeparator" w:id="0">
    <w:p w14:paraId="4B0E577E" w14:textId="77777777" w:rsidR="004C4596" w:rsidRDefault="004C45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451A87D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4395629">
    <w:abstractNumId w:val="0"/>
  </w:num>
  <w:num w:numId="2" w16cid:durableId="1324819109">
    <w:abstractNumId w:val="40"/>
  </w:num>
  <w:num w:numId="3" w16cid:durableId="1773429998">
    <w:abstractNumId w:val="9"/>
  </w:num>
  <w:num w:numId="4" w16cid:durableId="2037002324">
    <w:abstractNumId w:val="25"/>
  </w:num>
  <w:num w:numId="5" w16cid:durableId="932712796">
    <w:abstractNumId w:val="26"/>
  </w:num>
  <w:num w:numId="6" w16cid:durableId="1036469345">
    <w:abstractNumId w:val="30"/>
  </w:num>
  <w:num w:numId="7" w16cid:durableId="2141606469">
    <w:abstractNumId w:val="4"/>
  </w:num>
  <w:num w:numId="8" w16cid:durableId="1818261108">
    <w:abstractNumId w:val="8"/>
  </w:num>
  <w:num w:numId="9" w16cid:durableId="793249816">
    <w:abstractNumId w:val="23"/>
  </w:num>
  <w:num w:numId="10" w16cid:durableId="14152816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3423313">
    <w:abstractNumId w:val="5"/>
  </w:num>
  <w:num w:numId="12" w16cid:durableId="664404794">
    <w:abstractNumId w:val="19"/>
  </w:num>
  <w:num w:numId="13" w16cid:durableId="1274630479">
    <w:abstractNumId w:val="1"/>
  </w:num>
  <w:num w:numId="14" w16cid:durableId="1323240406">
    <w:abstractNumId w:val="29"/>
  </w:num>
  <w:num w:numId="15" w16cid:durableId="1046485420">
    <w:abstractNumId w:val="10"/>
  </w:num>
  <w:num w:numId="16" w16cid:durableId="720010081">
    <w:abstractNumId w:val="34"/>
  </w:num>
  <w:num w:numId="17" w16cid:durableId="619266801">
    <w:abstractNumId w:val="24"/>
  </w:num>
  <w:num w:numId="18" w16cid:durableId="57826908">
    <w:abstractNumId w:val="38"/>
  </w:num>
  <w:num w:numId="19" w16cid:durableId="1081559545">
    <w:abstractNumId w:val="31"/>
  </w:num>
  <w:num w:numId="20" w16cid:durableId="1873348694">
    <w:abstractNumId w:val="18"/>
  </w:num>
  <w:num w:numId="21" w16cid:durableId="45109076">
    <w:abstractNumId w:val="28"/>
  </w:num>
  <w:num w:numId="22" w16cid:durableId="968825541">
    <w:abstractNumId w:val="12"/>
  </w:num>
  <w:num w:numId="23" w16cid:durableId="1093745644">
    <w:abstractNumId w:val="15"/>
  </w:num>
  <w:num w:numId="24" w16cid:durableId="1502235811">
    <w:abstractNumId w:val="2"/>
  </w:num>
  <w:num w:numId="25" w16cid:durableId="1891647669">
    <w:abstractNumId w:val="7"/>
  </w:num>
  <w:num w:numId="26" w16cid:durableId="2012557926">
    <w:abstractNumId w:val="16"/>
  </w:num>
  <w:num w:numId="27" w16cid:durableId="136726905">
    <w:abstractNumId w:val="33"/>
  </w:num>
  <w:num w:numId="28" w16cid:durableId="1123696310">
    <w:abstractNumId w:val="17"/>
  </w:num>
  <w:num w:numId="29" w16cid:durableId="1140027720">
    <w:abstractNumId w:val="37"/>
  </w:num>
  <w:num w:numId="30" w16cid:durableId="2113281122">
    <w:abstractNumId w:val="20"/>
  </w:num>
  <w:num w:numId="31" w16cid:durableId="1351756153">
    <w:abstractNumId w:val="11"/>
  </w:num>
  <w:num w:numId="32" w16cid:durableId="1372607646">
    <w:abstractNumId w:val="32"/>
  </w:num>
  <w:num w:numId="33" w16cid:durableId="380446877">
    <w:abstractNumId w:val="35"/>
  </w:num>
  <w:num w:numId="34" w16cid:durableId="1978950475">
    <w:abstractNumId w:val="22"/>
  </w:num>
  <w:num w:numId="35" w16cid:durableId="415058462">
    <w:abstractNumId w:val="36"/>
  </w:num>
  <w:num w:numId="36" w16cid:durableId="1440876075">
    <w:abstractNumId w:val="6"/>
  </w:num>
  <w:num w:numId="37" w16cid:durableId="391008885">
    <w:abstractNumId w:val="21"/>
  </w:num>
  <w:num w:numId="38" w16cid:durableId="792090074">
    <w:abstractNumId w:val="14"/>
  </w:num>
  <w:num w:numId="39" w16cid:durableId="955063815">
    <w:abstractNumId w:val="27"/>
  </w:num>
  <w:num w:numId="40" w16cid:durableId="855385693">
    <w:abstractNumId w:val="3"/>
  </w:num>
  <w:num w:numId="41" w16cid:durableId="1971326070">
    <w:abstractNumId w:val="39"/>
  </w:num>
  <w:num w:numId="42" w16cid:durableId="64631849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tDQ3NbQwNzcxtTBT0lEKTi0uzszPAykwrAUACHn1p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587"/>
    <w:rsid w:val="00064D15"/>
    <w:rsid w:val="0008559D"/>
    <w:rsid w:val="00086727"/>
    <w:rsid w:val="0009209B"/>
    <w:rsid w:val="000A194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BE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C2D"/>
    <w:rsid w:val="0041081C"/>
    <w:rsid w:val="004154DD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59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BF1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050"/>
    <w:rsid w:val="005C6A24"/>
    <w:rsid w:val="005E04CE"/>
    <w:rsid w:val="005E6CC9"/>
    <w:rsid w:val="005F751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7993"/>
    <w:rsid w:val="006D239A"/>
    <w:rsid w:val="006D5DA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220"/>
    <w:rsid w:val="00836CA4"/>
    <w:rsid w:val="0085184F"/>
    <w:rsid w:val="00861625"/>
    <w:rsid w:val="008617B5"/>
    <w:rsid w:val="0086205B"/>
    <w:rsid w:val="00870828"/>
    <w:rsid w:val="0088080B"/>
    <w:rsid w:val="0088100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F7E"/>
    <w:rsid w:val="009D1805"/>
    <w:rsid w:val="009E1A09"/>
    <w:rsid w:val="009E5BD0"/>
    <w:rsid w:val="009F28C8"/>
    <w:rsid w:val="00A02545"/>
    <w:rsid w:val="00A025E6"/>
    <w:rsid w:val="00A05555"/>
    <w:rsid w:val="00A06D89"/>
    <w:rsid w:val="00A12CDD"/>
    <w:rsid w:val="00A35790"/>
    <w:rsid w:val="00A45A89"/>
    <w:rsid w:val="00A47F12"/>
    <w:rsid w:val="00A66DE2"/>
    <w:rsid w:val="00A70227"/>
    <w:rsid w:val="00A847D3"/>
    <w:rsid w:val="00A97DF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C8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95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D98"/>
    <w:rsid w:val="00CA2FD0"/>
    <w:rsid w:val="00CB626D"/>
    <w:rsid w:val="00CD5181"/>
    <w:rsid w:val="00CD7485"/>
    <w:rsid w:val="00CE2360"/>
    <w:rsid w:val="00CE236C"/>
    <w:rsid w:val="00CF0047"/>
    <w:rsid w:val="00D17E61"/>
    <w:rsid w:val="00D22895"/>
    <w:rsid w:val="00D3404A"/>
    <w:rsid w:val="00D4354E"/>
    <w:rsid w:val="00D43F69"/>
    <w:rsid w:val="00D50F79"/>
    <w:rsid w:val="00D641B9"/>
    <w:rsid w:val="00D73957"/>
    <w:rsid w:val="00D8395C"/>
    <w:rsid w:val="00D910AA"/>
    <w:rsid w:val="00D966A6"/>
    <w:rsid w:val="00DA028F"/>
    <w:rsid w:val="00DC28E6"/>
    <w:rsid w:val="00DC79E8"/>
    <w:rsid w:val="00DD55F0"/>
    <w:rsid w:val="00DD7BB2"/>
    <w:rsid w:val="00DE1B8E"/>
    <w:rsid w:val="00DF00FA"/>
    <w:rsid w:val="00DF54C5"/>
    <w:rsid w:val="00DF57D8"/>
    <w:rsid w:val="00DF6F6D"/>
    <w:rsid w:val="00E032C5"/>
    <w:rsid w:val="00E24C6A"/>
    <w:rsid w:val="00E25811"/>
    <w:rsid w:val="00E32F85"/>
    <w:rsid w:val="00E343D7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97734"/>
    <w:rsid w:val="00FA6461"/>
    <w:rsid w:val="00FE038F"/>
    <w:rsid w:val="00FE0397"/>
    <w:rsid w:val="00FE4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0B568175-00BA-4AC6-9169-AF36DD843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2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0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image" Target="media/image19.png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0</TotalTime>
  <Pages>7</Pages>
  <Words>682</Words>
  <Characters>389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Structure - Lab</vt:lpstr>
      <vt:lpstr>HTML Structure - Lab</vt:lpstr>
    </vt:vector>
  </TitlesOfParts>
  <Company>SoftUni – https://about.softuni.bg</Company>
  <LinksUpToDate>false</LinksUpToDate>
  <CharactersWithSpaces>4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- Lab</dc:title>
  <dc:subject>Web Fundamentals - HTML5 Course</dc:subject>
  <dc:creator>Software University</dc:creator>
  <cp:keywords>HTML; Software University; SoftUni; programming; coding; software development; education; training; course</cp:keywords>
  <dc:description/>
  <cp:lastModifiedBy>Milya Dimitrova</cp:lastModifiedBy>
  <cp:revision>1</cp:revision>
  <cp:lastPrinted>2015-10-26T22:35:00Z</cp:lastPrinted>
  <dcterms:created xsi:type="dcterms:W3CDTF">2019-11-12T12:29:00Z</dcterms:created>
  <dcterms:modified xsi:type="dcterms:W3CDTF">2022-05-25T14:25:00Z</dcterms:modified>
  <cp:category>programming; education; software engineering; software development</cp:category>
</cp:coreProperties>
</file>